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aol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rtaio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eschiera del Garda, VR, Italia Pozzoleng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zzoleng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1/03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6376910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bertaiol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